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c3fb847244844887bfc7c09adab1a2d25fdef7"/>
      <w:r>
        <w:t xml:space="preserve">Unit 6 Lesson 11: Graphing from the Factored Form</w:t>
      </w:r>
      <w:bookmarkEnd w:id="20"/>
    </w:p>
    <w:p>
      <w:pPr>
        <w:pStyle w:val="Heading3"/>
      </w:pPr>
      <w:bookmarkStart w:id="21" w:name="finding-coordinates-warm-up"/>
      <w:r>
        <w:t xml:space="preserve">1 Finding Coordina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414968" cy="1957870"/>
            <wp:effectExtent b="0" l="0" r="0" t="0"/>
            <wp:docPr descr="Coordinate plane, x, y. A graph of a quadratic function, opens up. Points on the x axis labeled a, comma b, and c comma d. A point on the y axis labeled e comma f." title="" id="1" name="Picture"/>
            <a:graphic>
              <a:graphicData uri="http://schemas.openxmlformats.org/drawingml/2006/picture">
                <pic:pic>
                  <pic:nvPicPr>
                    <pic:cNvPr descr="/app/tmp/embedder-1647994375.5843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a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.6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 Three points on the graph are labeled.</w:t>
      </w:r>
    </w:p>
    <w:p>
      <w:pPr>
        <w:pStyle w:val="BodyText"/>
      </w:pPr>
      <w:r>
        <w:t xml:space="preserve">Find the value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4" w:name="comparing-two-graphs"/>
      <w:r>
        <w:t xml:space="preserve">2 Comparing Two Graph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Consider two functions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omplete the table of values for each function. Then, determine the</w:t>
      </w:r>
      <w:r>
        <w:t xml:space="preserve"> </w:t>
      </w:r>
      <m:oMath>
        <m:r>
          <m:t>x</m:t>
        </m:r>
      </m:oMath>
      <w:r>
        <w:t xml:space="preserve">-intercepts and vertex of each graph. Be prepared to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p>
      <w:pPr>
        <w:numPr>
          <w:ilvl w:val="0"/>
          <w:numId w:val="1001"/>
        </w:numPr>
      </w:pPr>
      <w:r>
        <w:t xml:space="preserve">Plot the points from the tables on the same coordinate plane. (Consider using different colors or markings for each set of points so you can tell them apart.)</w:t>
      </w:r>
    </w:p>
    <w:p>
      <w:pPr>
        <w:numPr>
          <w:ilvl w:val="0"/>
          <w:numId w:val="1000"/>
        </w:numPr>
      </w:pPr>
      <w:r>
        <w:t xml:space="preserve">Then, make a couple of observations about how the two graphs compare.</w:t>
      </w:r>
    </w:p>
    <w:p>
      <w:pPr>
        <w:numPr>
          <w:ilvl w:val="0"/>
          <w:numId w:val="1000"/>
        </w:numPr>
      </w:pPr>
      <w:r>
        <w:drawing>
          <wp:inline>
            <wp:extent cx="2498623" cy="2542641"/>
            <wp:effectExtent b="0" l="0" r="0" t="0"/>
            <wp:docPr descr="Blank x y coordinate plane with grid and origin labeled O. Horizontal axis from negative 5 to 5 by 1’s. Vertical axis from negative 10 to 40 by 5’s." title="" id="1" name="Picture"/>
            <a:graphic>
              <a:graphicData uri="http://schemas.openxmlformats.org/drawingml/2006/picture">
                <pic:pic>
                  <pic:nvPicPr>
                    <pic:cNvPr descr="/app/tmp/embedder-1647994376.295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pStyle w:val="Heading3"/>
      </w:pPr>
      <w:bookmarkStart w:id="27" w:name="what-do-we-need-to-sketch-a-graph"/>
      <w:r>
        <w:t xml:space="preserve">3 What Do We Need to Sketch a Graph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given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each fun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3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2</m:t>
              </m:r>
              <m:r>
                <m:t>x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  <m:r>
                <m:t>(</m:t>
              </m:r>
              <m:r>
                <m:t>4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Use graphing technology to graph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Use the graphs to check your predictions.</w:t>
      </w:r>
    </w:p>
    <w:p>
      <w:pPr>
        <w:numPr>
          <w:ilvl w:val="0"/>
          <w:numId w:val="1002"/>
        </w:numPr>
      </w:pPr>
      <w:r>
        <w:t xml:space="preserve">Without using technology, sketch a graph that represents the equation 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  <w:r>
        <w:t xml:space="preserve"> </w:t>
      </w:r>
      <w:r>
        <w:t xml:space="preserve">and that shows the</w:t>
      </w:r>
      <w:r>
        <w:t xml:space="preserve"> </w:t>
      </w:r>
      <m:oMath>
        <m:r>
          <m:t>x</m:t>
        </m:r>
      </m:oMath>
      <w:r>
        <w:t xml:space="preserve">-intercepts and the vertex. Think about how to find the</w:t>
      </w:r>
      <w:r>
        <w:t xml:space="preserve"> </w:t>
      </w:r>
      <m:oMath>
        <m:r>
          <m:t>y</m:t>
        </m:r>
      </m:oMath>
      <w:r>
        <w:t xml:space="preserve">-coordinate of the vertex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2586494" cy="2041372"/>
            <wp:effectExtent b="0" l="0" r="0" t="0"/>
            <wp:docPr descr="Blank x y coordinate plane with grid and origin labeled O. Horizontal axis from negative 12 to 8 by 4’s. Vertical axis from negative 80 to 80 by 40’s." title="" id="1" name="Picture"/>
            <a:graphic>
              <a:graphicData uri="http://schemas.openxmlformats.org/drawingml/2006/picture">
                <pic:pic>
                  <pic:nvPicPr>
                    <pic:cNvPr descr="/app/tmp/embedder-1647994376.5061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0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57Z</dcterms:created>
  <dcterms:modified xsi:type="dcterms:W3CDTF">2022-03-23T00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1iBnKtx+m7poY8p+iQ1OGlP4xhNT4PGFQbOBclcHI1UT0JWsJWpI8dNSbMDGtgGILMOUKi3FV8Z1CkynBqnrg==</vt:lpwstr>
  </property>
</Properties>
</file>